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2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69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69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69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69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3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3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3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5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6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6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6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7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8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1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1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3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3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4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4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5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5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6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6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7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8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0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0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0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0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0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0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7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7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bCs/>
          <w:b/>
        </w:rPr>
        <w:t xml:space="preserve">ADD C0LUMN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Cancela permissões previamente concedidas ou negadas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123"/>
        </w:numPr>
        <w:pStyle w:val="Compact"/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USAGE</w:t>
      </w:r>
      <w:r>
        <w:br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27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0"/>
          <w:numId w:val="1127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r>
        <w:br w:type="page"/>
      </w:r>
    </w:p>
    <w:bookmarkEnd w:id="53"/>
    <w:bookmarkEnd w:id="54"/>
    <w:bookmarkStart w:id="55" w:name="detalh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Detalhes</w:t>
      </w:r>
    </w:p>
    <w:p>
      <w:pPr>
        <w:numPr>
          <w:ilvl w:val="0"/>
          <w:numId w:val="1128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28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29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29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28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28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55"/>
    <w:bookmarkStart w:id="57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56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0.</w:t>
      </w:r>
      <w:r>
        <w:br/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1"/>
  </w:num>
  <w:num w:numId="109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3-31T18:51:48Z</dcterms:created>
  <dcterms:modified xsi:type="dcterms:W3CDTF">2022-03-31T18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31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